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2D029" w14:textId="1F905A31" w:rsidR="0003634D" w:rsidRPr="002775AC" w:rsidRDefault="0003634D" w:rsidP="0003634D">
      <w:pPr>
        <w:jc w:val="center"/>
        <w:rPr>
          <w:rFonts w:ascii="Yu Gothic" w:eastAsia="Yu Gothic" w:hAnsi="Yu Gothic" w:cs="Arial"/>
          <w:b/>
          <w:sz w:val="22"/>
        </w:rPr>
      </w:pPr>
      <w:r w:rsidRPr="002775AC">
        <w:rPr>
          <w:rFonts w:ascii="Yu Gothic" w:eastAsia="Yu Gothic" w:hAnsi="Yu Gothic" w:cs="Arial"/>
          <w:b/>
          <w:sz w:val="22"/>
        </w:rPr>
        <w:t>電気化学会関東支部</w:t>
      </w:r>
      <w:r w:rsidR="002775AC">
        <w:rPr>
          <w:rFonts w:ascii="Yu Gothic" w:eastAsia="Yu Gothic" w:hAnsi="Yu Gothic" w:cs="Arial" w:hint="eastAsia"/>
          <w:b/>
          <w:sz w:val="22"/>
        </w:rPr>
        <w:t xml:space="preserve"> </w:t>
      </w:r>
      <w:r w:rsidRPr="002775AC">
        <w:rPr>
          <w:rFonts w:ascii="Yu Gothic" w:eastAsia="Yu Gothic" w:hAnsi="Yu Gothic" w:cs="Arial"/>
          <w:b/>
          <w:sz w:val="22"/>
        </w:rPr>
        <w:t>第</w:t>
      </w:r>
      <w:r w:rsidR="00E16919" w:rsidRPr="002775AC">
        <w:rPr>
          <w:rFonts w:ascii="Yu Gothic" w:eastAsia="Yu Gothic" w:hAnsi="Yu Gothic" w:cs="Arial" w:hint="eastAsia"/>
          <w:b/>
          <w:sz w:val="22"/>
        </w:rPr>
        <w:t>4</w:t>
      </w:r>
      <w:r w:rsidR="00E005C1">
        <w:rPr>
          <w:rFonts w:ascii="Yu Gothic" w:eastAsia="Yu Gothic" w:hAnsi="Yu Gothic" w:cs="Arial"/>
          <w:b/>
          <w:sz w:val="22"/>
        </w:rPr>
        <w:t>4</w:t>
      </w:r>
      <w:r w:rsidRPr="002775AC">
        <w:rPr>
          <w:rFonts w:ascii="Yu Gothic" w:eastAsia="Yu Gothic" w:hAnsi="Yu Gothic" w:cs="Arial"/>
          <w:b/>
          <w:sz w:val="22"/>
        </w:rPr>
        <w:t>回夏の学校</w:t>
      </w:r>
      <w:r w:rsidR="00911EEB">
        <w:rPr>
          <w:rFonts w:ascii="Yu Gothic" w:eastAsia="Yu Gothic" w:hAnsi="Yu Gothic" w:cs="Arial" w:hint="eastAsia"/>
          <w:b/>
          <w:sz w:val="22"/>
        </w:rPr>
        <w:t xml:space="preserve"> </w:t>
      </w:r>
      <w:r w:rsidRPr="002775AC">
        <w:rPr>
          <w:rFonts w:ascii="Yu Gothic" w:eastAsia="Yu Gothic" w:hAnsi="Yu Gothic" w:cs="Arial" w:hint="eastAsia"/>
          <w:b/>
          <w:sz w:val="22"/>
        </w:rPr>
        <w:t>参加登録シート</w:t>
      </w:r>
    </w:p>
    <w:p w14:paraId="453FADE4" w14:textId="0CC219DB" w:rsidR="0003634D" w:rsidRPr="00ED6817" w:rsidRDefault="0003634D" w:rsidP="00ED6817">
      <w:pPr>
        <w:ind w:right="660" w:firstLineChars="1900" w:firstLine="4184"/>
        <w:jc w:val="right"/>
        <w:rPr>
          <w:rFonts w:ascii="Yu Gothic" w:eastAsia="PMingLiU" w:hAnsi="Yu Gothic" w:cs="Arial"/>
          <w:b/>
          <w:sz w:val="22"/>
        </w:rPr>
      </w:pPr>
    </w:p>
    <w:p w14:paraId="36FEDB58" w14:textId="6261D995" w:rsidR="0003634D" w:rsidRPr="004D0556" w:rsidRDefault="00D901C4">
      <w:pPr>
        <w:rPr>
          <w:rFonts w:asciiTheme="minorEastAsia" w:hAnsiTheme="minorEastAsia" w:cs="Arial"/>
          <w:sz w:val="16"/>
          <w:szCs w:val="16"/>
        </w:rPr>
      </w:pPr>
      <w:r w:rsidRPr="004D0556">
        <w:rPr>
          <w:rFonts w:asciiTheme="minorEastAsia" w:hAnsiTheme="minorEastAsia" w:cs="Arial" w:hint="eastAsia"/>
          <w:sz w:val="22"/>
        </w:rPr>
        <w:t>所属：</w:t>
      </w:r>
      <w:r w:rsidR="0003634D" w:rsidRPr="004D0556">
        <w:rPr>
          <w:rFonts w:asciiTheme="minorEastAsia" w:hAnsiTheme="minorEastAsia" w:cs="Arial" w:hint="eastAsia"/>
          <w:sz w:val="22"/>
        </w:rPr>
        <w:t xml:space="preserve">　　　　大学　　　研究室</w:t>
      </w:r>
      <w:r w:rsidRPr="004D0556">
        <w:rPr>
          <w:rFonts w:asciiTheme="minorEastAsia" w:hAnsiTheme="minorEastAsia" w:cs="Arial" w:hint="eastAsia"/>
          <w:sz w:val="22"/>
        </w:rPr>
        <w:t xml:space="preserve"> </w:t>
      </w:r>
      <w:r w:rsidRPr="004D0556">
        <w:rPr>
          <w:rFonts w:asciiTheme="minorEastAsia" w:hAnsiTheme="minorEastAsia" w:cs="Arial"/>
          <w:sz w:val="22"/>
        </w:rPr>
        <w:t xml:space="preserve">or </w:t>
      </w:r>
      <w:r w:rsidRPr="004D0556">
        <w:rPr>
          <w:rFonts w:asciiTheme="minorEastAsia" w:hAnsiTheme="minorEastAsia" w:cs="Arial" w:hint="eastAsia"/>
          <w:sz w:val="22"/>
        </w:rPr>
        <w:t xml:space="preserve">　　　　</w:t>
      </w:r>
      <w:r w:rsidR="004D0556" w:rsidRPr="004D0556">
        <w:rPr>
          <w:rFonts w:asciiTheme="minorEastAsia" w:hAnsiTheme="minorEastAsia" w:cs="Arial" w:hint="eastAsia"/>
          <w:sz w:val="22"/>
        </w:rPr>
        <w:t>会社</w:t>
      </w:r>
      <w:r w:rsidRPr="004D0556">
        <w:rPr>
          <w:rFonts w:asciiTheme="minorEastAsia" w:hAnsiTheme="minorEastAsia" w:cs="Arial" w:hint="eastAsia"/>
          <w:sz w:val="18"/>
          <w:szCs w:val="18"/>
        </w:rPr>
        <w:t>（</w:t>
      </w:r>
      <w:r w:rsidRPr="004D0556">
        <w:rPr>
          <w:rFonts w:asciiTheme="minorEastAsia" w:hAnsiTheme="minorEastAsia" w:cs="Arial" w:hint="eastAsia"/>
          <w:sz w:val="16"/>
          <w:szCs w:val="16"/>
        </w:rPr>
        <w:t>不要な部分を</w:t>
      </w:r>
      <w:r w:rsidR="00250DD7">
        <w:rPr>
          <w:rFonts w:asciiTheme="minorEastAsia" w:hAnsiTheme="minorEastAsia" w:cs="Arial" w:hint="eastAsia"/>
          <w:sz w:val="16"/>
          <w:szCs w:val="16"/>
        </w:rPr>
        <w:t>消去</w:t>
      </w:r>
      <w:r w:rsidRPr="004D0556">
        <w:rPr>
          <w:rFonts w:asciiTheme="minorEastAsia" w:hAnsiTheme="minorEastAsia" w:cs="Arial" w:hint="eastAsia"/>
          <w:sz w:val="16"/>
          <w:szCs w:val="16"/>
        </w:rPr>
        <w:t>してください）</w:t>
      </w:r>
    </w:p>
    <w:p w14:paraId="6A319ECD" w14:textId="08B45ABC" w:rsidR="0003634D" w:rsidRPr="002775AC" w:rsidRDefault="0003634D">
      <w:pPr>
        <w:rPr>
          <w:rFonts w:asciiTheme="minorEastAsia" w:hAnsiTheme="minorEastAsia" w:cs="Arial"/>
          <w:sz w:val="22"/>
          <w:lang w:eastAsia="zh-CN"/>
        </w:rPr>
      </w:pPr>
      <w:r w:rsidRPr="004D0556">
        <w:rPr>
          <w:rFonts w:asciiTheme="minorEastAsia" w:hAnsiTheme="minorEastAsia" w:cs="Arial" w:hint="eastAsia"/>
          <w:sz w:val="22"/>
          <w:lang w:eastAsia="zh-CN"/>
        </w:rPr>
        <w:t>参加人数　　名</w:t>
      </w:r>
      <w:r w:rsidR="00061034" w:rsidRPr="004D0556">
        <w:rPr>
          <w:rFonts w:asciiTheme="minorEastAsia" w:hAnsiTheme="minorEastAsia" w:cs="Arial" w:hint="eastAsia"/>
          <w:sz w:val="22"/>
          <w:lang w:eastAsia="zh-CN"/>
        </w:rPr>
        <w:t>（</w:t>
      </w:r>
      <w:r w:rsidR="00A717B0">
        <w:rPr>
          <w:rFonts w:asciiTheme="minorEastAsia" w:hAnsiTheme="minorEastAsia" w:cs="Arial" w:hint="eastAsia"/>
          <w:sz w:val="22"/>
        </w:rPr>
        <w:t>男：</w:t>
      </w:r>
      <w:r w:rsidR="00061034">
        <w:rPr>
          <w:rFonts w:asciiTheme="minorEastAsia" w:hAnsiTheme="minorEastAsia" w:cs="Arial" w:hint="eastAsia"/>
          <w:sz w:val="22"/>
          <w:lang w:eastAsia="zh-CN"/>
        </w:rPr>
        <w:t xml:space="preserve">　名</w:t>
      </w:r>
      <w:r w:rsidR="00A717B0">
        <w:rPr>
          <w:rFonts w:asciiTheme="minorEastAsia" w:hAnsiTheme="minorEastAsia" w:cs="Arial" w:hint="eastAsia"/>
          <w:sz w:val="22"/>
        </w:rPr>
        <w:t>、女：　名</w:t>
      </w:r>
      <w:r w:rsidR="00061034">
        <w:rPr>
          <w:rFonts w:asciiTheme="minorEastAsia" w:hAnsiTheme="minorEastAsia" w:cs="Arial" w:hint="eastAsia"/>
          <w:sz w:val="22"/>
          <w:lang w:eastAsia="zh-CN"/>
        </w:rPr>
        <w:t>）</w:t>
      </w:r>
    </w:p>
    <w:p w14:paraId="0CA60487" w14:textId="1D6E6773" w:rsidR="0003634D" w:rsidRPr="0003634D" w:rsidRDefault="00EE1F4B">
      <w:pPr>
        <w:rPr>
          <w:rFonts w:asciiTheme="minorEastAsia" w:hAnsiTheme="minorEastAsia" w:cs="Arial"/>
          <w:b/>
          <w:sz w:val="22"/>
        </w:rPr>
      </w:pPr>
      <w:r>
        <w:rPr>
          <mc:AlternateContent>
            <mc:Choice Requires="w16se">
              <w:rFonts w:asciiTheme="minorEastAsia" w:hAnsiTheme="minorEastAsia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22"/>
        </w:rPr>
        <mc:AlternateContent>
          <mc:Choice Requires="w16se">
            <w16se:symEx w16se:font="Segoe UI Emoji" w16se:char="25CE"/>
          </mc:Choice>
          <mc:Fallback>
            <w:t>◎</w:t>
          </mc:Fallback>
        </mc:AlternateContent>
      </w:r>
      <w:r w:rsidR="0003634D" w:rsidRPr="0003634D">
        <w:rPr>
          <w:rFonts w:asciiTheme="minorEastAsia" w:hAnsiTheme="minorEastAsia" w:cs="Arial" w:hint="eastAsia"/>
          <w:b/>
          <w:sz w:val="22"/>
        </w:rPr>
        <w:t>参加者情報</w:t>
      </w:r>
      <w:r w:rsidR="00285E5E">
        <w:rPr>
          <w:rFonts w:asciiTheme="minorEastAsia" w:hAnsiTheme="minorEastAsia" w:cs="Arial" w:hint="eastAsia"/>
          <w:b/>
          <w:sz w:val="22"/>
        </w:rPr>
        <w:t xml:space="preserve"> (適宜シートを追加してください)</w:t>
      </w:r>
    </w:p>
    <w:tbl>
      <w:tblPr>
        <w:tblStyle w:val="a3"/>
        <w:tblW w:w="9549" w:type="dxa"/>
        <w:tblLook w:val="04A0" w:firstRow="1" w:lastRow="0" w:firstColumn="1" w:lastColumn="0" w:noHBand="0" w:noVBand="1"/>
      </w:tblPr>
      <w:tblGrid>
        <w:gridCol w:w="543"/>
        <w:gridCol w:w="2715"/>
        <w:gridCol w:w="1415"/>
        <w:gridCol w:w="1134"/>
        <w:gridCol w:w="1134"/>
        <w:gridCol w:w="1304"/>
        <w:gridCol w:w="1304"/>
      </w:tblGrid>
      <w:tr w:rsidR="005C5E27" w14:paraId="618FA13C" w14:textId="4BADBFF3" w:rsidTr="004D0556">
        <w:trPr>
          <w:trHeight w:val="363"/>
        </w:trPr>
        <w:tc>
          <w:tcPr>
            <w:tcW w:w="543" w:type="dxa"/>
            <w:vMerge w:val="restart"/>
          </w:tcPr>
          <w:p w14:paraId="7E9ADD60" w14:textId="77777777" w:rsidR="005C5E27" w:rsidRDefault="005C5E27" w:rsidP="00FB4802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</w:p>
          <w:p w14:paraId="1CADC1B2" w14:textId="565E66CE" w:rsidR="005C5E27" w:rsidRDefault="005C5E27" w:rsidP="00FB4802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幹事</w:t>
            </w:r>
          </w:p>
        </w:tc>
        <w:tc>
          <w:tcPr>
            <w:tcW w:w="2715" w:type="dxa"/>
            <w:vMerge w:val="restart"/>
            <w:vAlign w:val="center"/>
          </w:tcPr>
          <w:p w14:paraId="56FCFFDD" w14:textId="7D6A3D32" w:rsidR="005C5E27" w:rsidRDefault="005C5E27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氏　名</w:t>
            </w:r>
          </w:p>
        </w:tc>
        <w:tc>
          <w:tcPr>
            <w:tcW w:w="1415" w:type="dxa"/>
            <w:vMerge w:val="restart"/>
            <w:vAlign w:val="center"/>
          </w:tcPr>
          <w:p w14:paraId="56670957" w14:textId="77777777" w:rsidR="005C5E27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部課名</w:t>
            </w:r>
          </w:p>
          <w:p w14:paraId="42F0A637" w14:textId="3C53EF1A" w:rsidR="005C5E27" w:rsidRPr="00FD2DA9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または</w:t>
            </w:r>
            <w:r w:rsidRPr="00FD2DA9">
              <w:rPr>
                <w:rFonts w:asciiTheme="minorEastAsia" w:hAnsiTheme="minorEastAsia" w:cs="Arial" w:hint="eastAsia"/>
                <w:sz w:val="22"/>
              </w:rPr>
              <w:t>学年</w:t>
            </w:r>
          </w:p>
          <w:p w14:paraId="25255929" w14:textId="6DA4A69F" w:rsidR="005C5E27" w:rsidRPr="0003634D" w:rsidRDefault="005C5E27" w:rsidP="00FD2DA9">
            <w:pPr>
              <w:spacing w:line="360" w:lineRule="exact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Theme="minorEastAsia" w:hAnsiTheme="minorEastAsia" w:cs="Arial"/>
                <w:sz w:val="18"/>
                <w:szCs w:val="18"/>
              </w:rPr>
              <w:t>(</w:t>
            </w:r>
            <w:r w:rsidRPr="004D0556">
              <w:rPr>
                <w:rFonts w:asciiTheme="minorEastAsia" w:hAnsiTheme="minorEastAsia" w:cs="Arial"/>
                <w:sz w:val="18"/>
                <w:szCs w:val="18"/>
              </w:rPr>
              <w:t xml:space="preserve">M2, </w:t>
            </w:r>
            <w:r w:rsidRPr="004D0556">
              <w:rPr>
                <w:rFonts w:asciiTheme="minorEastAsia" w:hAnsiTheme="minorEastAsia" w:cs="Arial" w:hint="eastAsia"/>
                <w:sz w:val="18"/>
                <w:szCs w:val="18"/>
              </w:rPr>
              <w:t>B4など</w:t>
            </w:r>
            <w:r>
              <w:rPr>
                <w:rFonts w:asciiTheme="minorEastAsia" w:hAnsiTheme="minorEastAsia" w:cs="Arial" w:hint="eastAsia"/>
                <w:sz w:val="18"/>
                <w:szCs w:val="18"/>
              </w:rPr>
              <w:t>)</w:t>
            </w:r>
          </w:p>
        </w:tc>
        <w:tc>
          <w:tcPr>
            <w:tcW w:w="2268" w:type="dxa"/>
            <w:gridSpan w:val="2"/>
            <w:vAlign w:val="center"/>
          </w:tcPr>
          <w:p w14:paraId="630567B7" w14:textId="77777777" w:rsidR="005C5E27" w:rsidRPr="00FB4802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 w:rsidRPr="00FB4802">
              <w:rPr>
                <w:rFonts w:asciiTheme="minorEastAsia" w:hAnsiTheme="minorEastAsia" w:cs="Arial" w:hint="eastAsia"/>
                <w:sz w:val="22"/>
              </w:rPr>
              <w:t>ポスター発表</w:t>
            </w:r>
          </w:p>
          <w:p w14:paraId="7684BD1F" w14:textId="7BD2DA16" w:rsidR="005C5E27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 w:rsidRPr="004D0556">
              <w:rPr>
                <w:rFonts w:asciiTheme="minorEastAsia" w:hAnsiTheme="minorEastAsia" w:cs="Arial" w:hint="eastAsia"/>
                <w:sz w:val="18"/>
                <w:szCs w:val="18"/>
              </w:rPr>
              <w:t>（いずれかに〇）</w:t>
            </w:r>
          </w:p>
        </w:tc>
        <w:tc>
          <w:tcPr>
            <w:tcW w:w="1304" w:type="dxa"/>
            <w:vMerge w:val="restart"/>
            <w:vAlign w:val="center"/>
          </w:tcPr>
          <w:p w14:paraId="36B0D843" w14:textId="2F6BCB68" w:rsidR="005C5E27" w:rsidRDefault="00C652F6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性別</w:t>
            </w:r>
          </w:p>
          <w:p w14:paraId="35E40FF5" w14:textId="458951F6" w:rsidR="005C5E27" w:rsidRPr="004D0556" w:rsidRDefault="005C5E27" w:rsidP="004D0556">
            <w:pPr>
              <w:spacing w:line="360" w:lineRule="exact"/>
              <w:jc w:val="center"/>
              <w:rPr>
                <w:rFonts w:asciiTheme="minorEastAsia" w:hAnsiTheme="minorEastAsia" w:cs="Arial"/>
                <w:sz w:val="16"/>
                <w:szCs w:val="16"/>
              </w:rPr>
            </w:pPr>
            <w:r w:rsidRPr="004D0556">
              <w:rPr>
                <w:rFonts w:asciiTheme="minorEastAsia" w:hAnsiTheme="minorEastAsia" w:cs="Arial" w:hint="eastAsia"/>
                <w:sz w:val="18"/>
                <w:szCs w:val="18"/>
              </w:rPr>
              <w:t>(</w:t>
            </w:r>
            <w:r w:rsidR="00C652F6">
              <w:rPr>
                <w:rFonts w:asciiTheme="minorEastAsia" w:hAnsiTheme="minorEastAsia" w:cs="Arial" w:hint="eastAsia"/>
                <w:sz w:val="18"/>
                <w:szCs w:val="18"/>
              </w:rPr>
              <w:t>男</w:t>
            </w:r>
            <w:r w:rsidR="00C652F6">
              <w:rPr>
                <w:rFonts w:asciiTheme="minorEastAsia" w:hAnsiTheme="minorEastAsia" w:cs="Arial"/>
                <w:sz w:val="18"/>
                <w:szCs w:val="18"/>
              </w:rPr>
              <w:t xml:space="preserve"> or </w:t>
            </w:r>
            <w:r w:rsidR="00C652F6">
              <w:rPr>
                <w:rFonts w:asciiTheme="minorEastAsia" w:hAnsiTheme="minorEastAsia" w:cs="Arial" w:hint="eastAsia"/>
                <w:sz w:val="18"/>
                <w:szCs w:val="18"/>
              </w:rPr>
              <w:t>女</w:t>
            </w:r>
            <w:r>
              <w:rPr>
                <w:rFonts w:asciiTheme="minorEastAsia" w:hAnsiTheme="minorEastAsia" w:cs="Arial" w:hint="eastAsia"/>
                <w:sz w:val="18"/>
                <w:szCs w:val="18"/>
              </w:rPr>
              <w:t>)</w:t>
            </w:r>
          </w:p>
        </w:tc>
        <w:tc>
          <w:tcPr>
            <w:tcW w:w="1304" w:type="dxa"/>
            <w:vMerge w:val="restart"/>
          </w:tcPr>
          <w:p w14:paraId="7C47F6A3" w14:textId="71CB6FB0" w:rsidR="005C5E27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肖像権</w:t>
            </w:r>
            <w:r w:rsidRPr="004D0556">
              <w:rPr>
                <w:rFonts w:asciiTheme="minorEastAsia" w:hAnsiTheme="minorEastAsia" w:cs="Arial" w:hint="eastAsia"/>
                <w:b/>
                <w:bCs/>
                <w:color w:val="FF0000"/>
                <w:sz w:val="18"/>
                <w:szCs w:val="18"/>
                <w:vertAlign w:val="superscript"/>
              </w:rPr>
              <w:t>※</w:t>
            </w:r>
            <w:r>
              <w:rPr>
                <w:rFonts w:asciiTheme="minorEastAsia" w:hAnsiTheme="minorEastAsia" w:cs="Arial" w:hint="eastAsia"/>
                <w:sz w:val="22"/>
              </w:rPr>
              <w:t xml:space="preserve"> </w:t>
            </w:r>
          </w:p>
          <w:p w14:paraId="45327758" w14:textId="7636B12A" w:rsidR="005C5E27" w:rsidRPr="006F5E0A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18"/>
                <w:szCs w:val="18"/>
              </w:rPr>
            </w:pPr>
            <w:r w:rsidRPr="006F5E0A">
              <w:rPr>
                <w:rFonts w:asciiTheme="minorEastAsia" w:hAnsiTheme="minorEastAsia" w:cs="Arial" w:hint="eastAsia"/>
                <w:sz w:val="18"/>
                <w:szCs w:val="18"/>
              </w:rPr>
              <w:t>同意</w:t>
            </w:r>
            <w:r>
              <w:rPr>
                <w:rFonts w:asciiTheme="minorEastAsia" w:hAnsiTheme="minorEastAsia" w:cs="Arial" w:hint="eastAsia"/>
                <w:sz w:val="18"/>
                <w:szCs w:val="18"/>
              </w:rPr>
              <w:t xml:space="preserve">　</w:t>
            </w:r>
            <w:r w:rsidRPr="006F5E0A">
              <w:rPr>
                <w:rFonts w:asciiTheme="minorEastAsia" w:hAnsiTheme="minorEastAsia" w:cs="Arial" w:hint="eastAsia"/>
                <w:sz w:val="18"/>
                <w:szCs w:val="18"/>
              </w:rPr>
              <w:t>：〇</w:t>
            </w:r>
          </w:p>
          <w:p w14:paraId="63A9985B" w14:textId="65C94A5D" w:rsidR="005C5E27" w:rsidRDefault="005C5E27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 w:rsidRPr="006F5E0A">
              <w:rPr>
                <w:rFonts w:asciiTheme="minorEastAsia" w:hAnsiTheme="minorEastAsia" w:cs="Arial" w:hint="eastAsia"/>
                <w:sz w:val="18"/>
                <w:szCs w:val="18"/>
              </w:rPr>
              <w:t>不同意</w:t>
            </w:r>
            <w:r>
              <w:rPr>
                <w:rFonts w:asciiTheme="minorEastAsia" w:hAnsiTheme="minorEastAsia" w:cs="Arial" w:hint="eastAsia"/>
                <w:sz w:val="18"/>
                <w:szCs w:val="18"/>
              </w:rPr>
              <w:t>：</w:t>
            </w:r>
            <w:r w:rsidRPr="006F5E0A">
              <w:rPr>
                <w:rFonts w:asciiTheme="minorEastAsia" w:hAnsiTheme="minorEastAsia" w:cs="Arial" w:hint="eastAsia"/>
                <w:sz w:val="18"/>
                <w:szCs w:val="18"/>
              </w:rPr>
              <w:t>×</w:t>
            </w:r>
          </w:p>
        </w:tc>
      </w:tr>
      <w:tr w:rsidR="005C5E27" w14:paraId="4AD479F7" w14:textId="2B7252DC" w:rsidTr="004D0556">
        <w:trPr>
          <w:trHeight w:val="144"/>
        </w:trPr>
        <w:tc>
          <w:tcPr>
            <w:tcW w:w="543" w:type="dxa"/>
            <w:vMerge/>
          </w:tcPr>
          <w:p w14:paraId="1B83E003" w14:textId="77777777" w:rsidR="005C5E27" w:rsidRDefault="005C5E27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715" w:type="dxa"/>
            <w:vMerge/>
            <w:vAlign w:val="center"/>
          </w:tcPr>
          <w:p w14:paraId="72E5BFC8" w14:textId="50EC7CFD" w:rsidR="005C5E27" w:rsidRDefault="005C5E27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415" w:type="dxa"/>
            <w:vMerge/>
            <w:vAlign w:val="center"/>
          </w:tcPr>
          <w:p w14:paraId="72FB453A" w14:textId="77777777" w:rsidR="005C5E27" w:rsidRDefault="005C5E27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6E170D92" w14:textId="28E0FB5B" w:rsidR="005C5E27" w:rsidRPr="00A178B3" w:rsidRDefault="005C5E27" w:rsidP="00A178B3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あり</w:t>
            </w:r>
          </w:p>
        </w:tc>
        <w:tc>
          <w:tcPr>
            <w:tcW w:w="1134" w:type="dxa"/>
            <w:vAlign w:val="center"/>
          </w:tcPr>
          <w:p w14:paraId="0570936D" w14:textId="36D1F917" w:rsidR="005C5E27" w:rsidRDefault="005C5E27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なし</w:t>
            </w:r>
          </w:p>
        </w:tc>
        <w:tc>
          <w:tcPr>
            <w:tcW w:w="1304" w:type="dxa"/>
            <w:vMerge/>
            <w:vAlign w:val="center"/>
          </w:tcPr>
          <w:p w14:paraId="435EC846" w14:textId="19E0B82C" w:rsidR="005C5E27" w:rsidRDefault="005C5E27" w:rsidP="00A53F42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</w:p>
        </w:tc>
        <w:tc>
          <w:tcPr>
            <w:tcW w:w="1304" w:type="dxa"/>
            <w:vMerge/>
          </w:tcPr>
          <w:p w14:paraId="5BE192D8" w14:textId="77777777" w:rsidR="005C5E27" w:rsidRDefault="005C5E27" w:rsidP="00A53F42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</w:p>
        </w:tc>
      </w:tr>
      <w:tr w:rsidR="00D901C4" w14:paraId="548E25A1" w14:textId="6085566D" w:rsidTr="004D0556">
        <w:trPr>
          <w:trHeight w:val="363"/>
        </w:trPr>
        <w:tc>
          <w:tcPr>
            <w:tcW w:w="543" w:type="dxa"/>
          </w:tcPr>
          <w:p w14:paraId="7AA32CE5" w14:textId="37E4678C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○</w:t>
            </w:r>
          </w:p>
        </w:tc>
        <w:tc>
          <w:tcPr>
            <w:tcW w:w="2715" w:type="dxa"/>
            <w:vAlign w:val="center"/>
          </w:tcPr>
          <w:p w14:paraId="46DA2C5C" w14:textId="2D358E5C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415" w:type="dxa"/>
            <w:vAlign w:val="center"/>
          </w:tcPr>
          <w:p w14:paraId="3AE49EBD" w14:textId="77777777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7AFA2A3E" w14:textId="77777777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6A337EA3" w14:textId="77777777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0D5071D1" w14:textId="77777777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765190BA" w14:textId="77777777" w:rsidR="00D901C4" w:rsidRDefault="00D901C4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D901C4" w14:paraId="1754F7B4" w14:textId="47FE4E29" w:rsidTr="004D0556">
        <w:trPr>
          <w:trHeight w:val="363"/>
        </w:trPr>
        <w:tc>
          <w:tcPr>
            <w:tcW w:w="543" w:type="dxa"/>
          </w:tcPr>
          <w:p w14:paraId="15DDB999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715" w:type="dxa"/>
            <w:vAlign w:val="center"/>
          </w:tcPr>
          <w:p w14:paraId="66A9CF00" w14:textId="60FE4659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415" w:type="dxa"/>
            <w:vAlign w:val="center"/>
          </w:tcPr>
          <w:p w14:paraId="1B772F75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1544762C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7E763179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41626579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02095FD4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D901C4" w14:paraId="07453429" w14:textId="39A13849" w:rsidTr="004D0556">
        <w:trPr>
          <w:trHeight w:val="363"/>
        </w:trPr>
        <w:tc>
          <w:tcPr>
            <w:tcW w:w="543" w:type="dxa"/>
          </w:tcPr>
          <w:p w14:paraId="261B9D68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715" w:type="dxa"/>
            <w:vAlign w:val="center"/>
          </w:tcPr>
          <w:p w14:paraId="340AA079" w14:textId="7625E052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415" w:type="dxa"/>
            <w:vAlign w:val="center"/>
          </w:tcPr>
          <w:p w14:paraId="16BB1069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11A81CAB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796087C3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3B96B2B3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78F91B2A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D901C4" w14:paraId="6D37CAC4" w14:textId="3B1E73AC" w:rsidTr="004D0556">
        <w:trPr>
          <w:trHeight w:val="363"/>
        </w:trPr>
        <w:tc>
          <w:tcPr>
            <w:tcW w:w="543" w:type="dxa"/>
          </w:tcPr>
          <w:p w14:paraId="1A5CED8C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715" w:type="dxa"/>
            <w:vAlign w:val="center"/>
          </w:tcPr>
          <w:p w14:paraId="575B478F" w14:textId="0C725CC0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415" w:type="dxa"/>
            <w:vAlign w:val="center"/>
          </w:tcPr>
          <w:p w14:paraId="63D526B8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12DF7665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21CDBF7C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63434F5F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1A48702B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D901C4" w14:paraId="31A4F321" w14:textId="7CE61025" w:rsidTr="004D0556">
        <w:trPr>
          <w:trHeight w:val="371"/>
        </w:trPr>
        <w:tc>
          <w:tcPr>
            <w:tcW w:w="543" w:type="dxa"/>
          </w:tcPr>
          <w:p w14:paraId="16CE4348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715" w:type="dxa"/>
            <w:vAlign w:val="center"/>
          </w:tcPr>
          <w:p w14:paraId="67D8A390" w14:textId="7A11C562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415" w:type="dxa"/>
            <w:vAlign w:val="center"/>
          </w:tcPr>
          <w:p w14:paraId="7D07C9A3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68CF7452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79AE5FFA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08C3E702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304" w:type="dxa"/>
          </w:tcPr>
          <w:p w14:paraId="21065427" w14:textId="77777777" w:rsidR="00D901C4" w:rsidRDefault="00D901C4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</w:tbl>
    <w:p w14:paraId="575F904E" w14:textId="5030D9AB" w:rsidR="002775AC" w:rsidRDefault="00993AA2" w:rsidP="00FB4802">
      <w:pPr>
        <w:spacing w:beforeLines="50" w:before="180" w:afterLines="50" w:after="180" w:line="320" w:lineRule="exact"/>
        <w:rPr>
          <w:rFonts w:asciiTheme="minorEastAsia" w:hAnsiTheme="minorEastAsia" w:cs="Arial"/>
          <w:b/>
          <w:sz w:val="22"/>
        </w:rPr>
      </w:pPr>
      <w:r>
        <w:rPr>
          <w:rFonts w:asciiTheme="minorEastAsia" w:hAnsiTheme="minorEastAsia" w:cs="Arial" w:hint="eastAsia"/>
          <w:b/>
          <w:sz w:val="22"/>
        </w:rPr>
        <w:t xml:space="preserve">幹事メールアドレス </w:t>
      </w:r>
      <w:r>
        <w:rPr>
          <w:rFonts w:asciiTheme="minorEastAsia" w:hAnsiTheme="minorEastAsia" w:cs="Arial"/>
          <w:b/>
          <w:sz w:val="22"/>
        </w:rPr>
        <w:t xml:space="preserve">: </w:t>
      </w:r>
      <w:r w:rsidRPr="00993AA2">
        <w:rPr>
          <w:rFonts w:asciiTheme="minorEastAsia" w:hAnsiTheme="minorEastAsia" w:cs="Arial"/>
          <w:b/>
          <w:sz w:val="22"/>
          <w:u w:val="single"/>
        </w:rPr>
        <w:t xml:space="preserve">                          </w:t>
      </w:r>
      <w:r w:rsidR="00994F37">
        <w:rPr>
          <w:rFonts w:asciiTheme="minorEastAsia" w:hAnsiTheme="minorEastAsia" w:cs="Arial" w:hint="eastAsia"/>
          <w:b/>
          <w:sz w:val="22"/>
          <w:u w:val="single"/>
        </w:rPr>
        <w:t xml:space="preserve"> </w:t>
      </w:r>
      <w:r w:rsidR="00994F37">
        <w:rPr>
          <w:rFonts w:asciiTheme="minorEastAsia" w:hAnsiTheme="minorEastAsia" w:cs="Arial"/>
          <w:b/>
          <w:sz w:val="22"/>
          <w:u w:val="single"/>
        </w:rPr>
        <w:t xml:space="preserve">       </w:t>
      </w:r>
    </w:p>
    <w:p w14:paraId="363F3799" w14:textId="45700031" w:rsidR="00F8444E" w:rsidRPr="00EE1F4B" w:rsidRDefault="00F8444E" w:rsidP="00F8444E">
      <w:pPr>
        <w:rPr>
          <w:rFonts w:ascii="Arial" w:hAnsi="Arial" w:cs="Arial"/>
          <w:sz w:val="22"/>
        </w:rPr>
      </w:pPr>
      <w:r w:rsidRPr="004D0556"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※夏の学校</w:t>
      </w:r>
      <w:r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・</w:t>
      </w:r>
      <w:r w:rsidRPr="004D0556"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懇親会</w:t>
      </w:r>
      <w:r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において、写真</w:t>
      </w:r>
      <w:r w:rsidRPr="004D0556">
        <w:rPr>
          <w:rFonts w:asciiTheme="minorEastAsia" w:hAnsiTheme="minorEastAsia" w:cs="ＭＳ Ｐゴシック"/>
          <w:b/>
          <w:bCs/>
          <w:color w:val="FF0000"/>
          <w:kern w:val="0"/>
          <w:sz w:val="20"/>
          <w:szCs w:val="20"/>
        </w:rPr>
        <w:t>撮影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、およびホームページなどでその</w:t>
      </w:r>
      <w:r w:rsidRPr="004D0556">
        <w:rPr>
          <w:rFonts w:asciiTheme="minorEastAsia" w:hAnsiTheme="minorEastAsia" w:cs="ＭＳ Ｐゴシック"/>
          <w:b/>
          <w:bCs/>
          <w:color w:val="FF0000"/>
          <w:kern w:val="0"/>
          <w:sz w:val="20"/>
          <w:szCs w:val="20"/>
        </w:rPr>
        <w:t>使用について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ご</w:t>
      </w:r>
      <w:r w:rsidRPr="004D0556">
        <w:rPr>
          <w:rFonts w:asciiTheme="minorEastAsia" w:hAnsiTheme="minorEastAsia" w:cs="ＭＳ Ｐゴシック"/>
          <w:b/>
          <w:bCs/>
          <w:color w:val="FF0000"/>
          <w:kern w:val="0"/>
          <w:sz w:val="20"/>
          <w:szCs w:val="20"/>
        </w:rPr>
        <w:t>同意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いただきますようお</w:t>
      </w:r>
      <w:r w:rsidRPr="004D0556"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願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い</w:t>
      </w:r>
      <w:r w:rsidR="00B72141"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いた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し</w:t>
      </w:r>
      <w:r w:rsidRPr="004D0556">
        <w:rPr>
          <w:rFonts w:asciiTheme="minorEastAsia" w:hAnsiTheme="minorEastAsia" w:cs="ＭＳ Ｐゴシック"/>
          <w:b/>
          <w:bCs/>
          <w:color w:val="FF0000"/>
          <w:kern w:val="0"/>
          <w:sz w:val="20"/>
          <w:szCs w:val="20"/>
        </w:rPr>
        <w:t>ます。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参加者は必ず</w:t>
      </w:r>
      <w:proofErr w:type="gramStart"/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〇</w:t>
      </w:r>
      <w:proofErr w:type="gramEnd"/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または×を回答するようお願い</w:t>
      </w:r>
      <w:r w:rsidR="00B72141"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いた</w:t>
      </w:r>
      <w:r>
        <w:rPr>
          <w:rFonts w:asciiTheme="minorEastAsia" w:hAnsiTheme="minorEastAsia" w:cs="ＭＳ Ｐゴシック" w:hint="eastAsia"/>
          <w:b/>
          <w:bCs/>
          <w:color w:val="FF0000"/>
          <w:kern w:val="0"/>
          <w:sz w:val="20"/>
          <w:szCs w:val="20"/>
        </w:rPr>
        <w:t>します。</w:t>
      </w:r>
    </w:p>
    <w:p w14:paraId="77CD737B" w14:textId="08998BC5" w:rsidR="00285E5E" w:rsidRPr="00D901C4" w:rsidRDefault="00285E5E">
      <w:pPr>
        <w:rPr>
          <w:rFonts w:ascii="Arial" w:hAnsi="Arial" w:cs="Arial"/>
          <w:sz w:val="22"/>
        </w:rPr>
      </w:pPr>
    </w:p>
    <w:p w14:paraId="767678F7" w14:textId="77777777" w:rsidR="003F287C" w:rsidRDefault="003F287C">
      <w:pPr>
        <w:rPr>
          <w:rFonts w:ascii="Arial" w:hAnsi="Arial" w:cs="Arial"/>
          <w:sz w:val="22"/>
        </w:rPr>
      </w:pPr>
    </w:p>
    <w:p w14:paraId="278680DB" w14:textId="74FC8E86" w:rsidR="00EE1F4B" w:rsidRPr="00412DFA" w:rsidRDefault="00EE1F4B" w:rsidP="00994F37">
      <w:pPr>
        <w:spacing w:afterLines="50" w:after="180" w:line="320" w:lineRule="exact"/>
        <w:rPr>
          <w:rFonts w:asciiTheme="minorEastAsia" w:hAnsiTheme="minorEastAsia" w:cs="Arial"/>
          <w:b/>
          <w:sz w:val="22"/>
        </w:rPr>
      </w:pPr>
      <w:r>
        <w:rPr>
          <mc:AlternateContent>
            <mc:Choice Requires="w16se">
              <w:rFonts w:asciiTheme="minorEastAsia" w:hAnsiTheme="minorEastAsia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22"/>
        </w:rPr>
        <mc:AlternateContent>
          <mc:Choice Requires="w16se">
            <w16se:symEx w16se:font="Segoe UI Emoji" w16se:char="25CE"/>
          </mc:Choice>
          <mc:Fallback>
            <w:t>◎</w:t>
          </mc:Fallback>
        </mc:AlternateContent>
      </w:r>
      <w:r w:rsidR="00412DFA">
        <w:rPr>
          <w:rFonts w:asciiTheme="minorEastAsia" w:hAnsiTheme="minorEastAsia" w:cs="Arial" w:hint="eastAsia"/>
          <w:b/>
          <w:sz w:val="22"/>
        </w:rPr>
        <w:t>ポスター発表</w:t>
      </w:r>
      <w:r>
        <w:rPr>
          <w:rFonts w:asciiTheme="minorEastAsia" w:hAnsiTheme="minorEastAsia" w:cs="Arial" w:hint="eastAsia"/>
          <w:b/>
          <w:sz w:val="22"/>
        </w:rPr>
        <w:t>者</w:t>
      </w:r>
      <w:r w:rsidRPr="0003634D">
        <w:rPr>
          <w:rFonts w:asciiTheme="minorEastAsia" w:hAnsiTheme="minorEastAsia" w:cs="Arial" w:hint="eastAsia"/>
          <w:b/>
          <w:sz w:val="22"/>
        </w:rPr>
        <w:t>情報</w:t>
      </w:r>
      <w:r w:rsidR="002775AC">
        <w:rPr>
          <w:rFonts w:asciiTheme="minorEastAsia" w:hAnsiTheme="minorEastAsia" w:cs="Arial" w:hint="eastAsia"/>
          <w:b/>
          <w:sz w:val="22"/>
        </w:rPr>
        <w:t>（</w:t>
      </w:r>
      <w:r>
        <w:rPr>
          <w:rFonts w:asciiTheme="minorEastAsia" w:hAnsiTheme="minorEastAsia" w:cs="Arial" w:hint="eastAsia"/>
          <w:b/>
          <w:sz w:val="22"/>
        </w:rPr>
        <w:t>適宜</w:t>
      </w:r>
      <w:r w:rsidR="00CF1F9A">
        <w:rPr>
          <w:rFonts w:asciiTheme="minorEastAsia" w:hAnsiTheme="minorEastAsia" w:cs="Arial" w:hint="eastAsia"/>
          <w:b/>
          <w:sz w:val="22"/>
        </w:rPr>
        <w:t>行</w:t>
      </w:r>
      <w:r>
        <w:rPr>
          <w:rFonts w:asciiTheme="minorEastAsia" w:hAnsiTheme="minorEastAsia" w:cs="Arial" w:hint="eastAsia"/>
          <w:b/>
          <w:sz w:val="22"/>
        </w:rPr>
        <w:t>を</w:t>
      </w:r>
      <w:r w:rsidR="00285E5E">
        <w:rPr>
          <w:rFonts w:asciiTheme="minorEastAsia" w:hAnsiTheme="minorEastAsia" w:cs="Arial" w:hint="eastAsia"/>
          <w:b/>
          <w:sz w:val="22"/>
        </w:rPr>
        <w:t>追加して</w:t>
      </w:r>
      <w:r>
        <w:rPr>
          <w:rFonts w:asciiTheme="minorEastAsia" w:hAnsiTheme="minorEastAsia" w:cs="Arial" w:hint="eastAsia"/>
          <w:b/>
          <w:sz w:val="22"/>
        </w:rPr>
        <w:t>ください</w:t>
      </w:r>
      <w:r w:rsidR="002775AC">
        <w:rPr>
          <w:rFonts w:asciiTheme="minorEastAsia" w:hAnsiTheme="minorEastAsia" w:cs="Arial" w:hint="eastAsia"/>
          <w:b/>
          <w:sz w:val="22"/>
        </w:rPr>
        <w:t>）</w:t>
      </w:r>
    </w:p>
    <w:tbl>
      <w:tblPr>
        <w:tblStyle w:val="a3"/>
        <w:tblW w:w="9448" w:type="dxa"/>
        <w:tblLook w:val="04A0" w:firstRow="1" w:lastRow="0" w:firstColumn="1" w:lastColumn="0" w:noHBand="0" w:noVBand="1"/>
      </w:tblPr>
      <w:tblGrid>
        <w:gridCol w:w="1129"/>
        <w:gridCol w:w="2849"/>
        <w:gridCol w:w="5470"/>
      </w:tblGrid>
      <w:tr w:rsidR="00D610C4" w14:paraId="21200D7C" w14:textId="77777777" w:rsidTr="002057FC">
        <w:trPr>
          <w:trHeight w:val="330"/>
        </w:trPr>
        <w:tc>
          <w:tcPr>
            <w:tcW w:w="1129" w:type="dxa"/>
          </w:tcPr>
          <w:p w14:paraId="5122F4B9" w14:textId="706FA3DE" w:rsidR="00D610C4" w:rsidRDefault="002057FC" w:rsidP="00285E5E">
            <w:pPr>
              <w:spacing w:line="320" w:lineRule="exact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学　年</w:t>
            </w:r>
          </w:p>
        </w:tc>
        <w:tc>
          <w:tcPr>
            <w:tcW w:w="2849" w:type="dxa"/>
          </w:tcPr>
          <w:p w14:paraId="6E0A222E" w14:textId="0C486A4E" w:rsidR="00D610C4" w:rsidRDefault="00D610C4" w:rsidP="00285E5E">
            <w:pPr>
              <w:spacing w:line="320" w:lineRule="exact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氏　名</w:t>
            </w:r>
          </w:p>
        </w:tc>
        <w:tc>
          <w:tcPr>
            <w:tcW w:w="5470" w:type="dxa"/>
          </w:tcPr>
          <w:p w14:paraId="15CE29A3" w14:textId="2ABC0080" w:rsidR="00D610C4" w:rsidRDefault="00D610C4" w:rsidP="00285E5E">
            <w:pPr>
              <w:spacing w:line="320" w:lineRule="exact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題　　目</w:t>
            </w:r>
          </w:p>
        </w:tc>
      </w:tr>
      <w:tr w:rsidR="00D610C4" w14:paraId="54233525" w14:textId="77777777" w:rsidTr="002057FC">
        <w:trPr>
          <w:trHeight w:val="377"/>
        </w:trPr>
        <w:tc>
          <w:tcPr>
            <w:tcW w:w="1129" w:type="dxa"/>
          </w:tcPr>
          <w:p w14:paraId="62C89B1C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49" w:type="dxa"/>
          </w:tcPr>
          <w:p w14:paraId="65B21B85" w14:textId="0873EFF1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70" w:type="dxa"/>
          </w:tcPr>
          <w:p w14:paraId="7CD6B679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</w:tr>
      <w:tr w:rsidR="00D610C4" w14:paraId="6DF67697" w14:textId="77777777" w:rsidTr="002057FC">
        <w:trPr>
          <w:trHeight w:val="367"/>
        </w:trPr>
        <w:tc>
          <w:tcPr>
            <w:tcW w:w="1129" w:type="dxa"/>
          </w:tcPr>
          <w:p w14:paraId="17BCEC81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49" w:type="dxa"/>
          </w:tcPr>
          <w:p w14:paraId="65BAA993" w14:textId="01899F9D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70" w:type="dxa"/>
          </w:tcPr>
          <w:p w14:paraId="45086423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</w:tr>
      <w:tr w:rsidR="00D610C4" w14:paraId="5BC8458B" w14:textId="77777777" w:rsidTr="002057FC">
        <w:trPr>
          <w:trHeight w:val="377"/>
        </w:trPr>
        <w:tc>
          <w:tcPr>
            <w:tcW w:w="1129" w:type="dxa"/>
          </w:tcPr>
          <w:p w14:paraId="0417112C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49" w:type="dxa"/>
          </w:tcPr>
          <w:p w14:paraId="233083EE" w14:textId="1EF3A53E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70" w:type="dxa"/>
          </w:tcPr>
          <w:p w14:paraId="17420BB8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</w:tr>
      <w:tr w:rsidR="00D610C4" w14:paraId="08F0209B" w14:textId="77777777" w:rsidTr="002057FC">
        <w:trPr>
          <w:trHeight w:val="377"/>
        </w:trPr>
        <w:tc>
          <w:tcPr>
            <w:tcW w:w="1129" w:type="dxa"/>
          </w:tcPr>
          <w:p w14:paraId="5FB60DF5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849" w:type="dxa"/>
          </w:tcPr>
          <w:p w14:paraId="148D6325" w14:textId="3246C310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70" w:type="dxa"/>
          </w:tcPr>
          <w:p w14:paraId="0F213B64" w14:textId="77777777" w:rsidR="00D610C4" w:rsidRDefault="00D610C4" w:rsidP="00EE1F4B">
            <w:pPr>
              <w:rPr>
                <w:rFonts w:ascii="Arial" w:hAnsi="Arial" w:cs="Arial"/>
                <w:sz w:val="22"/>
              </w:rPr>
            </w:pPr>
          </w:p>
        </w:tc>
      </w:tr>
    </w:tbl>
    <w:p w14:paraId="09239CB3" w14:textId="77777777" w:rsidR="00F8444E" w:rsidRPr="00EE1F4B" w:rsidRDefault="00F8444E" w:rsidP="00F8444E">
      <w:pPr>
        <w:rPr>
          <w:rFonts w:ascii="Arial" w:hAnsi="Arial" w:cs="Arial"/>
          <w:sz w:val="22"/>
        </w:rPr>
      </w:pPr>
      <w:r w:rsidRPr="004D0556"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※</w:t>
      </w:r>
      <w:r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既発表データでのポスター発表を検討していて、申込時に題目が決まっていない場合は、参加者情報において「ポスター発表あり」を選択しておき、7月</w:t>
      </w:r>
      <w:r>
        <w:rPr>
          <w:rFonts w:asciiTheme="minorEastAsia" w:hAnsiTheme="minorEastAsia" w:cs="Arial"/>
          <w:b/>
          <w:bCs/>
          <w:color w:val="FF0000"/>
          <w:sz w:val="20"/>
          <w:szCs w:val="20"/>
        </w:rPr>
        <w:t>24</w:t>
      </w:r>
      <w:r>
        <w:rPr>
          <w:rFonts w:asciiTheme="minorEastAsia" w:hAnsiTheme="minorEastAsia" w:cs="Arial" w:hint="eastAsia"/>
          <w:b/>
          <w:bCs/>
          <w:color w:val="FF0000"/>
          <w:sz w:val="20"/>
          <w:szCs w:val="20"/>
        </w:rPr>
        <w:t>日（金）までにポスター発表者情報を提出いただくようお願いいたします。</w:t>
      </w:r>
    </w:p>
    <w:p w14:paraId="79B7FCAE" w14:textId="157A1FD3" w:rsidR="00EE1F4B" w:rsidRDefault="00EE1F4B" w:rsidP="00F8444E">
      <w:pPr>
        <w:rPr>
          <w:rFonts w:ascii="Arial" w:hAnsi="Arial" w:cs="Arial"/>
          <w:sz w:val="22"/>
        </w:rPr>
      </w:pPr>
    </w:p>
    <w:p w14:paraId="141B6545" w14:textId="77777777" w:rsidR="00811462" w:rsidRDefault="00811462" w:rsidP="00F8444E">
      <w:pPr>
        <w:rPr>
          <w:rFonts w:ascii="Arial" w:hAnsi="Arial" w:cs="Arial"/>
          <w:sz w:val="22"/>
        </w:rPr>
      </w:pPr>
    </w:p>
    <w:p w14:paraId="32B26BF2" w14:textId="77777777" w:rsidR="00811462" w:rsidRDefault="00811462" w:rsidP="00F8444E">
      <w:pPr>
        <w:rPr>
          <w:rFonts w:asciiTheme="minorEastAsia" w:hAnsiTheme="minorEastAsia" w:cs="Arial"/>
          <w:b/>
          <w:sz w:val="22"/>
        </w:rPr>
      </w:pPr>
      <w:r>
        <w:rPr>
          <mc:AlternateContent>
            <mc:Choice Requires="w16se">
              <w:rFonts w:asciiTheme="minorEastAsia" w:hAnsiTheme="minorEastAsia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22"/>
        </w:rPr>
        <mc:AlternateContent>
          <mc:Choice Requires="w16se">
            <w16se:symEx w16se:font="Segoe UI Emoji" w16se:char="25CE"/>
          </mc:Choice>
          <mc:Fallback>
            <w:t>◎</w:t>
          </mc:Fallback>
        </mc:AlternateContent>
      </w:r>
      <w:r>
        <w:rPr>
          <w:rFonts w:asciiTheme="minorEastAsia" w:hAnsiTheme="minorEastAsia" w:cs="Arial" w:hint="eastAsia"/>
          <w:b/>
          <w:sz w:val="22"/>
        </w:rPr>
        <w:t>食物アレルギーに関する質問</w:t>
      </w:r>
    </w:p>
    <w:p w14:paraId="3ED5953A" w14:textId="06AA1E1B" w:rsidR="00811462" w:rsidRDefault="00811462" w:rsidP="00811462">
      <w:pPr>
        <w:ind w:firstLineChars="100" w:firstLine="200"/>
        <w:rPr>
          <w:rFonts w:asciiTheme="minorEastAsia" w:hAnsiTheme="minorEastAsia" w:cs="Arial"/>
          <w:b/>
          <w:color w:val="EE0000"/>
          <w:sz w:val="20"/>
          <w:szCs w:val="20"/>
        </w:rPr>
      </w:pPr>
      <w:r w:rsidRPr="005A23CF">
        <w:rPr>
          <w:rFonts w:asciiTheme="minorEastAsia" w:hAnsiTheme="minorEastAsia" w:cs="Arial" w:hint="eastAsia"/>
          <w:b/>
          <w:color w:val="EE0000"/>
          <w:sz w:val="20"/>
          <w:szCs w:val="20"/>
        </w:rPr>
        <w:t>該当者ごとに記入をお願いします。複数名いる場合は、</w:t>
      </w:r>
      <w:r w:rsidRPr="005A23CF">
        <w:rPr>
          <w:rFonts w:asciiTheme="minorEastAsia" w:hAnsiTheme="minorEastAsia" w:cs="Arial"/>
          <w:b/>
          <w:color w:val="EE0000"/>
          <w:sz w:val="20"/>
          <w:szCs w:val="20"/>
        </w:rPr>
        <w:t>P.3</w:t>
      </w:r>
      <w:r w:rsidRPr="005A23CF">
        <w:rPr>
          <w:rFonts w:asciiTheme="minorEastAsia" w:hAnsiTheme="minorEastAsia" w:cs="Arial" w:hint="eastAsia"/>
          <w:b/>
          <w:color w:val="EE0000"/>
          <w:sz w:val="20"/>
          <w:szCs w:val="20"/>
        </w:rPr>
        <w:t>以降にコピーして記入してください。</w:t>
      </w:r>
    </w:p>
    <w:p w14:paraId="61CFF0B0" w14:textId="58EB3576" w:rsidR="00D01CAB" w:rsidRPr="005A23CF" w:rsidRDefault="00D01CAB" w:rsidP="00811462">
      <w:pPr>
        <w:ind w:firstLineChars="100" w:firstLine="200"/>
        <w:rPr>
          <w:rFonts w:ascii="Arial" w:hAnsi="Arial" w:cs="Arial" w:hint="eastAsia"/>
          <w:b/>
          <w:sz w:val="22"/>
        </w:rPr>
      </w:pPr>
      <w:r>
        <w:rPr>
          <w:rFonts w:asciiTheme="minorEastAsia" w:hAnsiTheme="minorEastAsia" w:cs="Arial" w:hint="eastAsia"/>
          <w:b/>
          <w:color w:val="EE0000"/>
          <w:sz w:val="20"/>
          <w:szCs w:val="20"/>
        </w:rPr>
        <w:t>該当者がいない場合は空欄のまま提出してください。</w:t>
      </w:r>
    </w:p>
    <w:p w14:paraId="70F541E8" w14:textId="5598AFEF" w:rsidR="00811462" w:rsidRDefault="00811462">
      <w:pPr>
        <w:widowControl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4C2450C7" w14:textId="77777777" w:rsidR="00811462" w:rsidRPr="00811462" w:rsidRDefault="00811462" w:rsidP="00811462">
      <w:pPr>
        <w:ind w:leftChars="-540" w:left="-1134" w:firstLineChars="235" w:firstLine="752"/>
        <w:jc w:val="center"/>
        <w:rPr>
          <w:b/>
          <w:sz w:val="32"/>
          <w:szCs w:val="32"/>
        </w:rPr>
      </w:pPr>
      <w:r w:rsidRPr="00811462">
        <w:rPr>
          <w:rFonts w:hint="eastAsia"/>
          <w:b/>
          <w:sz w:val="32"/>
          <w:szCs w:val="32"/>
        </w:rPr>
        <w:lastRenderedPageBreak/>
        <w:t>食物アレルギーのある方への質問リスト</w:t>
      </w:r>
    </w:p>
    <w:p w14:paraId="283BC354" w14:textId="77777777" w:rsidR="00811462" w:rsidRPr="00811462" w:rsidRDefault="00811462" w:rsidP="00811462">
      <w:pPr>
        <w:jc w:val="left"/>
        <w:rPr>
          <w:sz w:val="28"/>
          <w:szCs w:val="28"/>
          <w:u w:val="thick"/>
        </w:rPr>
      </w:pPr>
      <w:r w:rsidRPr="00811462">
        <w:rPr>
          <w:rFonts w:hint="eastAsia"/>
          <w:sz w:val="28"/>
          <w:szCs w:val="28"/>
        </w:rPr>
        <w:t>学　校　名：</w:t>
      </w:r>
      <w:r w:rsidRPr="00811462">
        <w:rPr>
          <w:rFonts w:hint="eastAsia"/>
          <w:sz w:val="28"/>
          <w:szCs w:val="28"/>
          <w:u w:val="single"/>
        </w:rPr>
        <w:t xml:space="preserve">　　　　　　　　　　　　　　　　</w:t>
      </w:r>
    </w:p>
    <w:p w14:paraId="68661312" w14:textId="12A846D6" w:rsidR="00811462" w:rsidRPr="00811462" w:rsidRDefault="00811462" w:rsidP="00811462">
      <w:pPr>
        <w:rPr>
          <w:sz w:val="28"/>
          <w:szCs w:val="28"/>
          <w:u w:val="thick"/>
        </w:rPr>
      </w:pPr>
      <w:r w:rsidRPr="00811462">
        <w:rPr>
          <w:rFonts w:hint="eastAsia"/>
          <w:sz w:val="28"/>
          <w:szCs w:val="28"/>
        </w:rPr>
        <w:t>対象者氏名：</w:t>
      </w:r>
      <w:r w:rsidRPr="00811462">
        <w:rPr>
          <w:rFonts w:hint="eastAsia"/>
          <w:sz w:val="28"/>
          <w:szCs w:val="28"/>
          <w:u w:val="single"/>
        </w:rPr>
        <w:t xml:space="preserve">　　　　　　　　　　　　　</w:t>
      </w:r>
    </w:p>
    <w:p w14:paraId="2EF68BBB" w14:textId="77777777" w:rsidR="00811462" w:rsidRPr="00811462" w:rsidRDefault="00811462" w:rsidP="00811462">
      <w:pPr>
        <w:rPr>
          <w:rFonts w:ascii="HGP明朝E" w:eastAsia="HGP明朝E" w:hAnsi="HGP明朝E"/>
          <w:sz w:val="28"/>
          <w:szCs w:val="28"/>
        </w:rPr>
      </w:pPr>
      <w:r w:rsidRPr="00811462">
        <w:rPr>
          <w:rFonts w:ascii="HGP明朝E" w:eastAsia="HGP明朝E" w:hAnsi="HGP明朝E" w:hint="eastAsia"/>
          <w:sz w:val="28"/>
          <w:szCs w:val="28"/>
        </w:rPr>
        <w:t>該当するものに</w:t>
      </w:r>
      <w:r w:rsidRPr="00811462">
        <w:rPr>
          <w:rFonts w:ascii="Segoe UI Symbol" w:eastAsia="HGP明朝E" w:hAnsi="Segoe UI Symbol" w:cs="Segoe UI Symbol"/>
          <w:sz w:val="28"/>
          <w:szCs w:val="28"/>
        </w:rPr>
        <w:t>☑</w:t>
      </w:r>
      <w:r w:rsidRPr="00811462">
        <w:rPr>
          <w:rFonts w:ascii="HGP明朝E" w:eastAsia="HGP明朝E" w:hAnsi="HGP明朝E" w:hint="eastAsia"/>
          <w:sz w:val="28"/>
          <w:szCs w:val="28"/>
        </w:rPr>
        <w:t>チェックをお願い致します。</w:t>
      </w:r>
    </w:p>
    <w:p w14:paraId="435B57E1" w14:textId="77777777" w:rsidR="00811462" w:rsidRPr="00811462" w:rsidRDefault="00811462" w:rsidP="00811462">
      <w:pPr>
        <w:rPr>
          <w:sz w:val="28"/>
          <w:szCs w:val="28"/>
        </w:rPr>
      </w:pPr>
      <w:r w:rsidRPr="00811462">
        <w:rPr>
          <w:rFonts w:hint="eastAsia"/>
          <w:sz w:val="28"/>
          <w:szCs w:val="28"/>
        </w:rPr>
        <w:t>肉　類</w:t>
      </w:r>
      <w:r w:rsidRPr="00811462">
        <w:rPr>
          <w:rFonts w:hint="eastAsia"/>
          <w:sz w:val="24"/>
          <w:szCs w:val="24"/>
        </w:rPr>
        <w:t xml:space="preserve">　　□肉類全般　□牛肉　□豚肉　□鶏肉　（□出汁）</w:t>
      </w:r>
    </w:p>
    <w:p w14:paraId="22472F80" w14:textId="77777777" w:rsidR="00811462" w:rsidRPr="00811462" w:rsidRDefault="00811462" w:rsidP="00811462">
      <w:pPr>
        <w:ind w:leftChars="-5" w:left="1292" w:rightChars="-540" w:right="-1134" w:hangingChars="465" w:hanging="1302"/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>魚介類</w:t>
      </w:r>
      <w:r w:rsidRPr="00811462">
        <w:rPr>
          <w:rFonts w:hint="eastAsia"/>
          <w:sz w:val="24"/>
          <w:szCs w:val="24"/>
        </w:rPr>
        <w:t xml:space="preserve">　　□海老　□蟹　□鮑　□いか　□魚卵　□鮭　□鯖（□出汁）</w:t>
      </w:r>
    </w:p>
    <w:p w14:paraId="1FF61665" w14:textId="77777777" w:rsidR="00811462" w:rsidRPr="00811462" w:rsidRDefault="00811462" w:rsidP="00811462">
      <w:pPr>
        <w:ind w:left="1400" w:hangingChars="500" w:hanging="1400"/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>卵</w:t>
      </w:r>
      <w:r w:rsidRPr="00811462">
        <w:rPr>
          <w:rFonts w:hint="eastAsia"/>
          <w:sz w:val="24"/>
          <w:szCs w:val="24"/>
        </w:rPr>
        <w:t xml:space="preserve">　　　　□卵全般（□調味料に使用　□ドレッシングに使用）</w:t>
      </w:r>
    </w:p>
    <w:p w14:paraId="3EC5F2D0" w14:textId="77777777" w:rsidR="00811462" w:rsidRPr="00811462" w:rsidRDefault="00811462" w:rsidP="00811462">
      <w:pPr>
        <w:ind w:leftChars="500" w:left="1050" w:firstLineChars="200" w:firstLine="480"/>
        <w:rPr>
          <w:sz w:val="24"/>
          <w:szCs w:val="24"/>
        </w:rPr>
      </w:pPr>
      <w:r w:rsidRPr="00811462">
        <w:rPr>
          <w:rFonts w:hint="eastAsia"/>
          <w:sz w:val="24"/>
          <w:szCs w:val="24"/>
        </w:rPr>
        <w:t>□生卵　□茹で卵・ｵﾑﾚﾂ等　□つなぎに使用　□ﾃﾞｻﾞｰﾄに使用</w:t>
      </w:r>
    </w:p>
    <w:p w14:paraId="4B00F266" w14:textId="77777777" w:rsidR="00811462" w:rsidRPr="00811462" w:rsidRDefault="00811462" w:rsidP="00811462">
      <w:pPr>
        <w:ind w:left="1400" w:hangingChars="500" w:hanging="1400"/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>乳製品</w:t>
      </w:r>
      <w:r w:rsidRPr="00811462">
        <w:rPr>
          <w:rFonts w:hint="eastAsia"/>
          <w:sz w:val="24"/>
          <w:szCs w:val="24"/>
        </w:rPr>
        <w:t xml:space="preserve">　　□生乳　□チーズ　□スープ類の使用　□ﾄﾞﾚｯｼﾝｸﾞに使用</w:t>
      </w:r>
    </w:p>
    <w:p w14:paraId="7E600EEA" w14:textId="77777777" w:rsidR="00811462" w:rsidRPr="00811462" w:rsidRDefault="00811462" w:rsidP="00811462">
      <w:pPr>
        <w:ind w:left="1400" w:hangingChars="500" w:hanging="1400"/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>果　物</w:t>
      </w:r>
      <w:r w:rsidRPr="00811462">
        <w:rPr>
          <w:rFonts w:hint="eastAsia"/>
          <w:sz w:val="24"/>
          <w:szCs w:val="24"/>
        </w:rPr>
        <w:t xml:space="preserve">　　□オレンジ</w:t>
      </w:r>
      <w:r w:rsidRPr="00811462">
        <w:rPr>
          <w:rFonts w:hint="eastAsia"/>
          <w:szCs w:val="21"/>
        </w:rPr>
        <w:t xml:space="preserve">　</w:t>
      </w:r>
      <w:r w:rsidRPr="00811462">
        <w:rPr>
          <w:rFonts w:hint="eastAsia"/>
          <w:sz w:val="24"/>
          <w:szCs w:val="24"/>
        </w:rPr>
        <w:t>□キウィフルーツ</w:t>
      </w:r>
      <w:r w:rsidRPr="00811462">
        <w:rPr>
          <w:rFonts w:hint="eastAsia"/>
          <w:szCs w:val="21"/>
        </w:rPr>
        <w:t xml:space="preserve">　</w:t>
      </w:r>
      <w:r w:rsidRPr="00811462">
        <w:rPr>
          <w:rFonts w:hint="eastAsia"/>
          <w:sz w:val="24"/>
          <w:szCs w:val="24"/>
        </w:rPr>
        <w:t>□バナナ</w:t>
      </w:r>
      <w:r w:rsidRPr="00811462">
        <w:rPr>
          <w:rFonts w:hint="eastAsia"/>
          <w:szCs w:val="21"/>
        </w:rPr>
        <w:t xml:space="preserve">　</w:t>
      </w:r>
      <w:r w:rsidRPr="00811462">
        <w:rPr>
          <w:rFonts w:hint="eastAsia"/>
          <w:sz w:val="24"/>
          <w:szCs w:val="24"/>
        </w:rPr>
        <w:t>□桃</w:t>
      </w:r>
    </w:p>
    <w:p w14:paraId="46291B5F" w14:textId="77777777" w:rsidR="00811462" w:rsidRPr="00811462" w:rsidRDefault="00811462" w:rsidP="00811462">
      <w:pPr>
        <w:ind w:leftChars="500" w:left="1050" w:firstLineChars="200" w:firstLine="480"/>
        <w:rPr>
          <w:sz w:val="24"/>
          <w:szCs w:val="24"/>
        </w:rPr>
      </w:pPr>
      <w:r w:rsidRPr="00811462">
        <w:rPr>
          <w:rFonts w:hint="eastAsia"/>
          <w:sz w:val="24"/>
          <w:szCs w:val="24"/>
        </w:rPr>
        <w:t>□林檎（□ｿｰｽに使用、□カレールー・焼肉のたれに使用）</w:t>
      </w:r>
    </w:p>
    <w:p w14:paraId="320BE8CC" w14:textId="77777777" w:rsidR="00811462" w:rsidRPr="00811462" w:rsidRDefault="00811462" w:rsidP="00811462">
      <w:pPr>
        <w:ind w:left="1400" w:hangingChars="500" w:hanging="1400"/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>ナッツ類</w:t>
      </w:r>
      <w:r w:rsidRPr="00811462">
        <w:rPr>
          <w:rFonts w:hint="eastAsia"/>
          <w:sz w:val="24"/>
          <w:szCs w:val="24"/>
        </w:rPr>
        <w:t xml:space="preserve">　□ナッツ類全般　□落花生　□くるみ　□カシューナッツ</w:t>
      </w:r>
    </w:p>
    <w:p w14:paraId="0DEEB96C" w14:textId="77777777" w:rsidR="00811462" w:rsidRPr="00811462" w:rsidRDefault="00811462" w:rsidP="00811462">
      <w:pPr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 xml:space="preserve">小　麦　 </w:t>
      </w:r>
      <w:r w:rsidRPr="00811462">
        <w:rPr>
          <w:rFonts w:hint="eastAsia"/>
          <w:sz w:val="24"/>
          <w:szCs w:val="24"/>
        </w:rPr>
        <w:t>□調味料（醤油・味噌等）に使用　□ドレッシングに使用</w:t>
      </w:r>
    </w:p>
    <w:p w14:paraId="1A4C1983" w14:textId="77777777" w:rsidR="00811462" w:rsidRPr="00811462" w:rsidRDefault="00811462" w:rsidP="00811462">
      <w:pPr>
        <w:rPr>
          <w:sz w:val="24"/>
          <w:szCs w:val="24"/>
        </w:rPr>
      </w:pPr>
      <w:r w:rsidRPr="00811462">
        <w:rPr>
          <w:rFonts w:hint="eastAsia"/>
          <w:sz w:val="24"/>
          <w:szCs w:val="24"/>
        </w:rPr>
        <w:t xml:space="preserve">　　　　　□うどん・パスタ・パン　□つなぎに使用(ﾊﾝﾊﾞｰｸﾞ・唐揚げ等)</w:t>
      </w:r>
    </w:p>
    <w:p w14:paraId="747B6FAF" w14:textId="77777777" w:rsidR="00811462" w:rsidRPr="00811462" w:rsidRDefault="00811462" w:rsidP="00811462">
      <w:pPr>
        <w:rPr>
          <w:sz w:val="28"/>
          <w:szCs w:val="28"/>
        </w:rPr>
      </w:pPr>
      <w:r w:rsidRPr="00811462">
        <w:rPr>
          <w:rFonts w:hint="eastAsia"/>
          <w:sz w:val="28"/>
          <w:szCs w:val="28"/>
        </w:rPr>
        <w:t xml:space="preserve">大　豆　 </w:t>
      </w:r>
      <w:r w:rsidRPr="00811462">
        <w:rPr>
          <w:rFonts w:hint="eastAsia"/>
          <w:sz w:val="24"/>
          <w:szCs w:val="24"/>
        </w:rPr>
        <w:t xml:space="preserve">□調味料に使用□油に使用□ﾄﾞﾚｯｼﾝｸﾞに使用□豆腐□もやし　</w:t>
      </w:r>
      <w:r w:rsidRPr="00811462">
        <w:rPr>
          <w:rFonts w:hint="eastAsia"/>
          <w:sz w:val="28"/>
          <w:szCs w:val="28"/>
        </w:rPr>
        <w:t xml:space="preserve">　</w:t>
      </w:r>
    </w:p>
    <w:p w14:paraId="3E787626" w14:textId="77777777" w:rsidR="00811462" w:rsidRPr="00811462" w:rsidRDefault="00811462" w:rsidP="00811462">
      <w:pPr>
        <w:rPr>
          <w:sz w:val="24"/>
          <w:szCs w:val="24"/>
        </w:rPr>
      </w:pPr>
      <w:r w:rsidRPr="00811462">
        <w:rPr>
          <w:rFonts w:hint="eastAsia"/>
          <w:sz w:val="28"/>
          <w:szCs w:val="28"/>
        </w:rPr>
        <w:t xml:space="preserve">その他 　</w:t>
      </w:r>
      <w:r w:rsidRPr="00811462">
        <w:rPr>
          <w:rFonts w:hint="eastAsia"/>
          <w:sz w:val="24"/>
          <w:szCs w:val="24"/>
        </w:rPr>
        <w:t>□蕎麦　□山芋(□ｶﾚｰﾙｰ)　□ゼラチン　□胡麻（□胡麻油）</w:t>
      </w:r>
    </w:p>
    <w:p w14:paraId="2E596719" w14:textId="77777777" w:rsidR="00811462" w:rsidRPr="00811462" w:rsidRDefault="00811462" w:rsidP="00811462">
      <w:pPr>
        <w:rPr>
          <w:rFonts w:ascii="HGP明朝E" w:eastAsia="HGP明朝E" w:hAnsi="HGP明朝E"/>
          <w:sz w:val="24"/>
          <w:szCs w:val="24"/>
        </w:rPr>
      </w:pPr>
      <w:r w:rsidRPr="00811462">
        <w:rPr>
          <w:rFonts w:ascii="HGP明朝E" w:eastAsia="HGP明朝E" w:hAnsi="HGP明朝E" w:hint="eastAsia"/>
          <w:sz w:val="24"/>
          <w:szCs w:val="24"/>
        </w:rPr>
        <w:t>伝えておくべき内容を具体的にご記入願います</w:t>
      </w:r>
    </w:p>
    <w:p w14:paraId="36D4F503" w14:textId="77777777" w:rsidR="00811462" w:rsidRPr="00811462" w:rsidRDefault="00811462" w:rsidP="00811462">
      <w:pPr>
        <w:rPr>
          <w:sz w:val="28"/>
          <w:szCs w:val="28"/>
        </w:rPr>
      </w:pPr>
      <w:r w:rsidRPr="00811462">
        <w:rPr>
          <w:rFonts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490C05" wp14:editId="5E5EC3FA">
                <wp:simplePos x="0" y="0"/>
                <wp:positionH relativeFrom="column">
                  <wp:posOffset>6127115</wp:posOffset>
                </wp:positionH>
                <wp:positionV relativeFrom="paragraph">
                  <wp:posOffset>26035</wp:posOffset>
                </wp:positionV>
                <wp:extent cx="276225" cy="819150"/>
                <wp:effectExtent l="0" t="0" r="28575" b="19050"/>
                <wp:wrapNone/>
                <wp:docPr id="3" name="右大かっ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819150"/>
                        </a:xfrm>
                        <a:prstGeom prst="rightBracket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6C30BE3" w14:textId="77777777" w:rsidR="00811462" w:rsidRDefault="00811462" w:rsidP="0081146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90C05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右大かっこ 3" o:spid="_x0000_s1026" type="#_x0000_t86" style="position:absolute;left:0;text-align:left;margin-left:482.45pt;margin-top:2.05pt;width:21.75pt;height:64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" adj="607" strokecolor="black [3200]" strokeweight="1.5pt">
                <v:stroke joinstyle="miter"/>
                <v:textbox>
                  <w:txbxContent>
                    <w:p w14:paraId="66C30BE3" w14:textId="77777777" w:rsidR="00811462" w:rsidRDefault="00811462" w:rsidP="0081146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811462">
        <w:rPr>
          <w:rFonts w:hint="eastAsia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13571" wp14:editId="01BC3846">
                <wp:simplePos x="0" y="0"/>
                <wp:positionH relativeFrom="column">
                  <wp:posOffset>202565</wp:posOffset>
                </wp:positionH>
                <wp:positionV relativeFrom="paragraph">
                  <wp:posOffset>26036</wp:posOffset>
                </wp:positionV>
                <wp:extent cx="266700" cy="819150"/>
                <wp:effectExtent l="0" t="0" r="19050" b="19050"/>
                <wp:wrapNone/>
                <wp:docPr id="1" name="左大かっこ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819150"/>
                        </a:xfrm>
                        <a:prstGeom prst="leftBracket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545E3F1C" w14:textId="77777777" w:rsidR="00811462" w:rsidRDefault="00811462" w:rsidP="008114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13571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左大かっこ 1" o:spid="_x0000_s1027" type="#_x0000_t85" style="position:absolute;left:0;text-align:left;margin-left:15.95pt;margin-top:2.05pt;width:21pt;height:64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" adj="586" strokecolor="black [3200]" strokeweight="1.5pt">
                <v:stroke joinstyle="miter"/>
                <v:textbox>
                  <w:txbxContent>
                    <w:p w14:paraId="545E3F1C" w14:textId="77777777" w:rsidR="00811462" w:rsidRDefault="00811462" w:rsidP="00811462"/>
                  </w:txbxContent>
                </v:textbox>
              </v:shape>
            </w:pict>
          </mc:Fallback>
        </mc:AlternateContent>
      </w:r>
    </w:p>
    <w:p w14:paraId="22C84025" w14:textId="77777777" w:rsidR="00811462" w:rsidRPr="00811462" w:rsidRDefault="00811462" w:rsidP="00811462">
      <w:pPr>
        <w:rPr>
          <w:sz w:val="28"/>
          <w:szCs w:val="28"/>
        </w:rPr>
      </w:pPr>
    </w:p>
    <w:p w14:paraId="77518CED" w14:textId="469655CC" w:rsidR="00811462" w:rsidRPr="00811462" w:rsidRDefault="00811462" w:rsidP="00811462">
      <w:pPr>
        <w:ind w:firstLineChars="100" w:firstLine="210"/>
        <w:rPr>
          <w:rFonts w:asciiTheme="majorEastAsia" w:eastAsiaTheme="majorEastAsia" w:hAnsiTheme="majorEastAsia"/>
          <w:szCs w:val="21"/>
        </w:rPr>
      </w:pPr>
      <w:r w:rsidRPr="00811462">
        <w:rPr>
          <w:rFonts w:asciiTheme="majorEastAsia" w:eastAsiaTheme="majorEastAsia" w:hAnsiTheme="majorEastAsia" w:hint="eastAsia"/>
          <w:szCs w:val="21"/>
        </w:rPr>
        <w:t>※アレルギーの内容によっては、対応出来かねる場合がございます。</w:t>
      </w:r>
    </w:p>
    <w:p w14:paraId="0E9856DD" w14:textId="77777777" w:rsidR="00811462" w:rsidRPr="00811462" w:rsidRDefault="00811462" w:rsidP="00811462">
      <w:pPr>
        <w:ind w:firstLineChars="100" w:firstLine="210"/>
        <w:rPr>
          <w:rFonts w:asciiTheme="majorEastAsia" w:eastAsiaTheme="majorEastAsia" w:hAnsiTheme="majorEastAsia"/>
          <w:szCs w:val="21"/>
        </w:rPr>
      </w:pPr>
      <w:r w:rsidRPr="00811462">
        <w:rPr>
          <w:rFonts w:asciiTheme="majorEastAsia" w:eastAsiaTheme="majorEastAsia" w:hAnsiTheme="majorEastAsia" w:hint="eastAsia"/>
          <w:szCs w:val="21"/>
        </w:rPr>
        <w:t>また、好き嫌いとアレルギーは異なりますので、予めご了承くださいますようお願い致します。</w:t>
      </w:r>
    </w:p>
    <w:p w14:paraId="5DA238B7" w14:textId="77777777" w:rsidR="00726399" w:rsidRPr="00811462" w:rsidRDefault="00726399" w:rsidP="00F8444E">
      <w:pPr>
        <w:rPr>
          <w:rFonts w:ascii="Arial" w:hAnsi="Arial" w:cs="Arial"/>
          <w:sz w:val="20"/>
          <w:szCs w:val="20"/>
        </w:rPr>
      </w:pPr>
    </w:p>
    <w:sectPr w:rsidR="00726399" w:rsidRPr="00811462" w:rsidSect="00811462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EDD3D" w14:textId="77777777" w:rsidR="00220F74" w:rsidRDefault="00220F74" w:rsidP="00CF1F9A">
      <w:r>
        <w:separator/>
      </w:r>
    </w:p>
  </w:endnote>
  <w:endnote w:type="continuationSeparator" w:id="0">
    <w:p w14:paraId="0EDE8C4F" w14:textId="77777777" w:rsidR="00220F74" w:rsidRDefault="00220F74" w:rsidP="00CF1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GP明朝E">
    <w:altName w:val="HGPMinchoE"/>
    <w:panose1 w:val="02020900000000000000"/>
    <w:charset w:val="80"/>
    <w:family w:val="roman"/>
    <w:pitch w:val="variable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D4A0D" w14:textId="77777777" w:rsidR="00220F74" w:rsidRDefault="00220F74" w:rsidP="00CF1F9A">
      <w:r>
        <w:separator/>
      </w:r>
    </w:p>
  </w:footnote>
  <w:footnote w:type="continuationSeparator" w:id="0">
    <w:p w14:paraId="49FB1B5B" w14:textId="77777777" w:rsidR="00220F74" w:rsidRDefault="00220F74" w:rsidP="00CF1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522F17"/>
    <w:multiLevelType w:val="multilevel"/>
    <w:tmpl w:val="94DAF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499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yMDczMzAzMTYzNLZQ0lEKTi0uzszPAykwrgUA9MW1/ywAAAA="/>
  </w:docVars>
  <w:rsids>
    <w:rsidRoot w:val="0003634D"/>
    <w:rsid w:val="0003634D"/>
    <w:rsid w:val="00061034"/>
    <w:rsid w:val="00126CB7"/>
    <w:rsid w:val="001507EB"/>
    <w:rsid w:val="002057FC"/>
    <w:rsid w:val="002163D2"/>
    <w:rsid w:val="00220F74"/>
    <w:rsid w:val="00250DD7"/>
    <w:rsid w:val="002775AC"/>
    <w:rsid w:val="00285E5E"/>
    <w:rsid w:val="002B3567"/>
    <w:rsid w:val="00343BF3"/>
    <w:rsid w:val="003519FD"/>
    <w:rsid w:val="003B4FB7"/>
    <w:rsid w:val="003F287C"/>
    <w:rsid w:val="00412DFA"/>
    <w:rsid w:val="00485115"/>
    <w:rsid w:val="004D0556"/>
    <w:rsid w:val="00527ADE"/>
    <w:rsid w:val="005A23CF"/>
    <w:rsid w:val="005C5E27"/>
    <w:rsid w:val="005E355D"/>
    <w:rsid w:val="006E26CB"/>
    <w:rsid w:val="006F5E0A"/>
    <w:rsid w:val="00700546"/>
    <w:rsid w:val="00723D58"/>
    <w:rsid w:val="00726399"/>
    <w:rsid w:val="00764AC0"/>
    <w:rsid w:val="00770D2A"/>
    <w:rsid w:val="007D5EAE"/>
    <w:rsid w:val="00811462"/>
    <w:rsid w:val="00812851"/>
    <w:rsid w:val="008C0B30"/>
    <w:rsid w:val="008F2797"/>
    <w:rsid w:val="00911EEB"/>
    <w:rsid w:val="00993AA2"/>
    <w:rsid w:val="00994F37"/>
    <w:rsid w:val="00A11C76"/>
    <w:rsid w:val="00A178B3"/>
    <w:rsid w:val="00A53F42"/>
    <w:rsid w:val="00A717B0"/>
    <w:rsid w:val="00AA514E"/>
    <w:rsid w:val="00B252C6"/>
    <w:rsid w:val="00B33DB8"/>
    <w:rsid w:val="00B56842"/>
    <w:rsid w:val="00B64047"/>
    <w:rsid w:val="00B72141"/>
    <w:rsid w:val="00B73930"/>
    <w:rsid w:val="00B7613A"/>
    <w:rsid w:val="00C165F9"/>
    <w:rsid w:val="00C32E62"/>
    <w:rsid w:val="00C652F6"/>
    <w:rsid w:val="00C715CE"/>
    <w:rsid w:val="00CD508C"/>
    <w:rsid w:val="00CF1F9A"/>
    <w:rsid w:val="00D01CAB"/>
    <w:rsid w:val="00D45BD0"/>
    <w:rsid w:val="00D610C4"/>
    <w:rsid w:val="00D901C4"/>
    <w:rsid w:val="00DB2904"/>
    <w:rsid w:val="00E005C1"/>
    <w:rsid w:val="00E16919"/>
    <w:rsid w:val="00E60D41"/>
    <w:rsid w:val="00EB3E24"/>
    <w:rsid w:val="00ED6817"/>
    <w:rsid w:val="00EE1F4B"/>
    <w:rsid w:val="00F5528A"/>
    <w:rsid w:val="00F8444E"/>
    <w:rsid w:val="00FB4802"/>
    <w:rsid w:val="00FD2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34679B"/>
  <w15:chartTrackingRefBased/>
  <w15:docId w15:val="{F431C078-2DF0-47AB-8B64-5F1CCDF4E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F1F9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F1F9A"/>
  </w:style>
  <w:style w:type="paragraph" w:styleId="a6">
    <w:name w:val="footer"/>
    <w:basedOn w:val="a"/>
    <w:link w:val="a7"/>
    <w:uiPriority w:val="99"/>
    <w:unhideWhenUsed/>
    <w:rsid w:val="00CF1F9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F1F9A"/>
  </w:style>
  <w:style w:type="character" w:styleId="a8">
    <w:name w:val="annotation reference"/>
    <w:basedOn w:val="a0"/>
    <w:uiPriority w:val="99"/>
    <w:semiHidden/>
    <w:unhideWhenUsed/>
    <w:rsid w:val="00CF1F9A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CF1F9A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CF1F9A"/>
  </w:style>
  <w:style w:type="paragraph" w:styleId="ab">
    <w:name w:val="annotation subject"/>
    <w:basedOn w:val="a9"/>
    <w:next w:val="a9"/>
    <w:link w:val="ac"/>
    <w:uiPriority w:val="99"/>
    <w:semiHidden/>
    <w:unhideWhenUsed/>
    <w:rsid w:val="00CF1F9A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CF1F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604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BF0D7-8042-467C-9EDC-09EBD4E7B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o GUNJI</dc:creator>
  <cp:keywords/>
  <dc:description/>
  <cp:lastModifiedBy>HAYASHI Hiroki</cp:lastModifiedBy>
  <cp:revision>15</cp:revision>
  <cp:lastPrinted>2024-05-24T00:53:00Z</cp:lastPrinted>
  <dcterms:created xsi:type="dcterms:W3CDTF">2024-05-30T06:02:00Z</dcterms:created>
  <dcterms:modified xsi:type="dcterms:W3CDTF">2026-05-11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fb6ecbd30f4ad56ef2f376f991ea26fa9286272620a8d0e0e6c697e7d5d7ee</vt:lpwstr>
  </property>
</Properties>
</file>